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Heading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32855E06" w14:textId="77777777" w:rsidR="00705B4F" w:rsidRPr="00705B4F" w:rsidRDefault="00705B4F" w:rsidP="00705B4F">
      <w:pPr>
        <w:pStyle w:val="Heading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CB15E9" w:rsidRDefault="00CB15E9" w:rsidP="00CB15E9">
      <w:pPr>
        <w:pStyle w:val="ListParagraph"/>
        <w:numPr>
          <w:ilvl w:val="0"/>
          <w:numId w:val="46"/>
        </w:numPr>
        <w:rPr>
          <w:rStyle w:val="Strong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Strong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Strong"/>
          <w:rFonts w:cstheme="minorHAnsi"/>
          <w:b w:val="0"/>
          <w:bCs w:val="0"/>
          <w:color w:val="000000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EEE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0452707" w14:textId="4DD6CD0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5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27F71B0D" w14:textId="7390A3E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display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4DD57D97" w14:textId="0CE9906E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wrap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wrap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5811273" w14:textId="7607B099" w:rsidR="00E91D86" w:rsidRPr="00E91D86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(</w:t>
      </w:r>
      <w:r w:rsidRPr="00E91D86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) must have:</w:t>
      </w:r>
    </w:p>
    <w:p w14:paraId="2963D9B9" w14:textId="59F9E43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2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6A458AF" w14:textId="15E17FFA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FFF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19EB208C" w14:textId="77F7EF50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order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radius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0.4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C4C4EC8" w14:textId="19A11508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000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5458F514" w14:textId="798E34CC" w:rsidR="003274DC" w:rsidRPr="000028DD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&lt;header&gt; </w:t>
      </w:r>
      <w:r w:rsidRPr="000028DD">
        <w:rPr>
          <w:rFonts w:asciiTheme="minorHAnsi" w:hAnsiTheme="minorHAnsi" w:cstheme="minorHAnsi"/>
          <w:color w:val="000000"/>
          <w:sz w:val="22"/>
          <w:szCs w:val="22"/>
          <w:lang w:val="en-US"/>
        </w:rPr>
        <w:t>and</w:t>
      </w: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 &lt;footer&gt;</w:t>
      </w:r>
    </w:p>
    <w:p w14:paraId="24EC7A11" w14:textId="136FA6C6" w:rsid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-basics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100%</w:t>
      </w:r>
      <w:r w:rsidR="00E0603F"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;</w:t>
      </w:r>
    </w:p>
    <w:p w14:paraId="56C4B527" w14:textId="212041E6" w:rsidR="000028DD" w:rsidRPr="000028DD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main&gt;</w:t>
      </w:r>
    </w:p>
    <w:p w14:paraId="6D8CDE48" w14:textId="62A2F311" w:rsidR="000028DD" w:rsidRP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8 1 4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56413F5B" w14:textId="60FE9DBE" w:rsidR="000028DD" w:rsidRPr="00E0603F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aside&gt;</w:t>
      </w:r>
    </w:p>
    <w:p w14:paraId="22F67065" w14:textId="4976D234" w:rsidR="00E0603F" w:rsidRPr="000028DD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2 1 2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037F345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ListParagraph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ListParagraph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8E9633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Heading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rgb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r w:rsidRPr="00705B4F">
        <w:rPr>
          <w:rStyle w:val="CodeChar"/>
          <w:lang w:eastAsia="en-GB"/>
        </w:rPr>
        <w:t>rgb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r w:rsidRPr="00705B4F">
        <w:rPr>
          <w:rStyle w:val="CodeChar"/>
          <w:lang w:eastAsia="en-GB"/>
        </w:rPr>
        <w:t>section.gallery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.page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r w:rsidRPr="00705B4F">
        <w:rPr>
          <w:rStyle w:val="CodeChar"/>
          <w:lang w:eastAsia="en-GB"/>
        </w:rPr>
        <w:t>rgb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r w:rsidRPr="00705B4F">
        <w:rPr>
          <w:rStyle w:val="CodeChar"/>
          <w:lang w:eastAsia="en-GB"/>
        </w:rPr>
        <w:t>rgb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r w:rsidRPr="00705B4F">
        <w:rPr>
          <w:rStyle w:val="CodeChar"/>
          <w:lang w:eastAsia="en-GB"/>
        </w:rPr>
        <w:t>rgb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Style w:val="CodeChar"/>
          <w:lang w:eastAsia="en-GB"/>
        </w:rPr>
        <w:t>rgb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r w:rsidRPr="00705B4F">
        <w:rPr>
          <w:rStyle w:val="CodeChar"/>
          <w:lang w:eastAsia="en-GB"/>
        </w:rPr>
        <w:t>rgb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r w:rsidRPr="00705B4F">
        <w:rPr>
          <w:rStyle w:val="CodeChar"/>
          <w:lang w:eastAsia="en-GB"/>
        </w:rPr>
        <w:t>rgb(102, 102, 102)</w:t>
      </w:r>
    </w:p>
    <w:p w14:paraId="24B2B5BB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.card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r w:rsidRPr="00705B4F">
        <w:rPr>
          <w:rStyle w:val="CodeChar"/>
          <w:lang w:eastAsia="en-GB"/>
        </w:rPr>
        <w:t>rgb(255, 255, 255)</w:t>
      </w:r>
    </w:p>
    <w:p w14:paraId="1E1B6192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r w:rsidRPr="00705B4F">
        <w:rPr>
          <w:rStyle w:val="CodeChar"/>
          <w:lang w:eastAsia="en-GB"/>
        </w:rPr>
        <w:t>section.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Heading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r w:rsidRPr="00705B4F">
        <w:rPr>
          <w:rStyle w:val="CodeChar"/>
          <w:lang w:eastAsia="en-GB"/>
        </w:rPr>
        <w:t>rgb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F3E9717" w:rsidR="00705B4F" w:rsidRPr="00F051F0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0F371152" w14:textId="6852EDD5" w:rsidR="00F051F0" w:rsidRDefault="00F051F0" w:rsidP="00F051F0">
      <w:p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  <w:t>Безплатни страници:</w:t>
      </w:r>
    </w:p>
    <w:p w14:paraId="507AF3B9" w14:textId="3EA09863" w:rsidR="00F051F0" w:rsidRDefault="00F051F0" w:rsidP="00F051F0">
      <w:pPr>
        <w:spacing w:before="100" w:beforeAutospacing="1" w:after="100" w:afterAutospacing="1" w:line="240" w:lineRule="auto"/>
        <w:rPr>
          <w:rStyle w:val="CodeChar"/>
          <w:rFonts w:eastAsia="Times New Roman" w:cstheme="minorHAnsi"/>
          <w:b w:val="0"/>
          <w:noProof w:val="0"/>
          <w:color w:val="000000"/>
          <w:lang w:eastAsia="en-GB"/>
        </w:rPr>
      </w:pPr>
      <w:r w:rsidRPr="002D18D2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netlify</w:t>
      </w:r>
      <w:r>
        <w:rPr>
          <w:rStyle w:val="CodeChar"/>
          <w:rFonts w:eastAsia="Times New Roman" w:cstheme="minorHAnsi"/>
          <w:b w:val="0"/>
          <w:noProof w:val="0"/>
          <w:color w:val="000000"/>
          <w:lang w:eastAsia="en-GB"/>
        </w:rPr>
        <w:t xml:space="preserve"> githubpages cloudflarepages</w:t>
      </w:r>
    </w:p>
    <w:p w14:paraId="2AA1672C" w14:textId="7532A158" w:rsidR="00A25082" w:rsidRPr="00FA06E4" w:rsidRDefault="00A25082" w:rsidP="00F051F0">
      <w:pPr>
        <w:spacing w:before="100" w:beforeAutospacing="1" w:after="100" w:afterAutospacing="1" w:line="240" w:lineRule="auto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 xml:space="preserve">outline </w:t>
      </w:r>
      <w:r>
        <w:rPr>
          <w:rStyle w:val="CodeChar"/>
          <w:rFonts w:eastAsia="Times New Roman" w:cstheme="minorHAnsi"/>
          <w:b w:val="0"/>
          <w:noProof w:val="0"/>
          <w:color w:val="000000"/>
          <w:lang w:val="bg-BG" w:eastAsia="en-GB"/>
        </w:rPr>
        <w:t xml:space="preserve">като </w:t>
      </w:r>
      <w:r>
        <w:rPr>
          <w:rStyle w:val="CodeChar"/>
          <w:rFonts w:eastAsia="Times New Roman" w:cstheme="minorHAnsi"/>
          <w:b w:val="0"/>
          <w:noProof w:val="0"/>
          <w:color w:val="000000"/>
          <w:lang w:eastAsia="en-GB"/>
        </w:rPr>
        <w:t>border</w:t>
      </w:r>
      <w:r>
        <w:rPr>
          <w:rStyle w:val="CodeChar"/>
          <w:rFonts w:eastAsia="Times New Roman" w:cstheme="minorHAnsi"/>
          <w:b w:val="0"/>
          <w:noProof w:val="0"/>
          <w:color w:val="000000"/>
          <w:lang w:val="bg-BG" w:eastAsia="en-GB"/>
        </w:rPr>
        <w:t xml:space="preserve">, но без промяна в радиуса и е само визуален, така че не се влияе от </w:t>
      </w:r>
      <w:r>
        <w:rPr>
          <w:rStyle w:val="CodeChar"/>
          <w:rFonts w:eastAsia="Times New Roman" w:cstheme="minorHAnsi"/>
          <w:b w:val="0"/>
          <w:noProof w:val="0"/>
          <w:color w:val="000000"/>
          <w:lang w:eastAsia="en-GB"/>
        </w:rPr>
        <w:t xml:space="preserve">margin </w:t>
      </w:r>
      <w:r>
        <w:rPr>
          <w:rStyle w:val="CodeChar"/>
          <w:rFonts w:eastAsia="Times New Roman" w:cstheme="minorHAnsi"/>
          <w:b w:val="0"/>
          <w:noProof w:val="0"/>
          <w:color w:val="000000"/>
          <w:lang w:val="bg-BG" w:eastAsia="en-GB"/>
        </w:rPr>
        <w:t xml:space="preserve">и </w:t>
      </w:r>
      <w:r>
        <w:rPr>
          <w:rStyle w:val="CodeChar"/>
          <w:rFonts w:eastAsia="Times New Roman" w:cstheme="minorHAnsi"/>
          <w:b w:val="0"/>
          <w:noProof w:val="0"/>
          <w:color w:val="000000"/>
          <w:lang w:eastAsia="en-GB"/>
        </w:rPr>
        <w:t>padding.</w:t>
      </w:r>
      <w:r w:rsidR="00FA06E4">
        <w:rPr>
          <w:rStyle w:val="CodeChar"/>
          <w:rFonts w:eastAsia="Times New Roman" w:cstheme="minorHAnsi"/>
          <w:b w:val="0"/>
          <w:noProof w:val="0"/>
          <w:color w:val="000000"/>
          <w:lang w:eastAsia="en-GB"/>
        </w:rPr>
        <w:t xml:space="preserve"> </w:t>
      </w:r>
      <w:r w:rsidR="00FA06E4">
        <w:rPr>
          <w:rStyle w:val="CodeChar"/>
          <w:rFonts w:eastAsia="Times New Roman" w:cstheme="minorHAnsi"/>
          <w:b w:val="0"/>
          <w:noProof w:val="0"/>
          <w:color w:val="000000"/>
          <w:lang w:val="bg-BG" w:eastAsia="en-GB"/>
        </w:rPr>
        <w:t>При селектиране се ползва.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E1451" w14:textId="77777777" w:rsidR="00D33432" w:rsidRDefault="00D33432" w:rsidP="008068A2">
      <w:pPr>
        <w:spacing w:after="0" w:line="240" w:lineRule="auto"/>
      </w:pPr>
      <w:r>
        <w:separator/>
      </w:r>
    </w:p>
  </w:endnote>
  <w:endnote w:type="continuationSeparator" w:id="0">
    <w:p w14:paraId="5859E2AE" w14:textId="77777777" w:rsidR="00D33432" w:rsidRDefault="00D334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58995FF" w:rsidR="004E4C1E" w:rsidRDefault="00D33432" w:rsidP="004E4C1E">
    <w:pPr>
      <w:pStyle w:val="Footer"/>
    </w:pPr>
    <w:r>
      <w:rPr>
        <w:noProof/>
      </w:rPr>
      <w:pict w14:anchorId="0B2996C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74D4D151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198B052C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0EADD1E2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5DE82BD2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058F721C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853F4"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853F4"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33F4A" w14:textId="77777777" w:rsidR="00D33432" w:rsidRDefault="00D33432" w:rsidP="008068A2">
      <w:pPr>
        <w:spacing w:after="0" w:line="240" w:lineRule="auto"/>
      </w:pPr>
      <w:r>
        <w:separator/>
      </w:r>
    </w:p>
  </w:footnote>
  <w:footnote w:type="continuationSeparator" w:id="0">
    <w:p w14:paraId="5983FBE9" w14:textId="77777777" w:rsidR="00D33432" w:rsidRDefault="00D334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127D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0861"/>
    <w:rsid w:val="002A2D2D"/>
    <w:rsid w:val="002C539D"/>
    <w:rsid w:val="002C71C6"/>
    <w:rsid w:val="002D07CA"/>
    <w:rsid w:val="002D18D2"/>
    <w:rsid w:val="00305122"/>
    <w:rsid w:val="003127F6"/>
    <w:rsid w:val="003230CF"/>
    <w:rsid w:val="003274DC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16EC5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C3BF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25082"/>
    <w:rsid w:val="00A35790"/>
    <w:rsid w:val="00A45A89"/>
    <w:rsid w:val="00A47F12"/>
    <w:rsid w:val="00A54AD2"/>
    <w:rsid w:val="00A66DE2"/>
    <w:rsid w:val="00A70227"/>
    <w:rsid w:val="00A7139C"/>
    <w:rsid w:val="00A74A7A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4ABC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22895"/>
    <w:rsid w:val="00D33432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B30E4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051F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06E4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34D66DCC-253E-4166-9BE6-47A646B6B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image" Target="media/image21.png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8</TotalTime>
  <Pages>10</Pages>
  <Words>785</Words>
  <Characters>4475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Flexbox Exercise</vt:lpstr>
      <vt:lpstr>Flexbox Exercise</vt:lpstr>
    </vt:vector>
  </TitlesOfParts>
  <Company>SoftUni – https://about.softuni.bg</Company>
  <LinksUpToDate>false</LinksUpToDate>
  <CharactersWithSpaces>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Milya Dimitrova</cp:lastModifiedBy>
  <cp:revision>6</cp:revision>
  <cp:lastPrinted>2015-10-26T22:35:00Z</cp:lastPrinted>
  <dcterms:created xsi:type="dcterms:W3CDTF">2019-11-12T12:29:00Z</dcterms:created>
  <dcterms:modified xsi:type="dcterms:W3CDTF">2022-06-18T09:56:00Z</dcterms:modified>
  <cp:category>computer programming;programming;software development;software engineering</cp:category>
</cp:coreProperties>
</file>